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D9350" w14:textId="77777777" w:rsidR="00FE5054" w:rsidRDefault="00FE5054" w:rsidP="0001719F">
      <w:pPr>
        <w:pStyle w:val="stbilgi1"/>
        <w:tabs>
          <w:tab w:val="clear" w:pos="4536"/>
          <w:tab w:val="clear" w:pos="9072"/>
          <w:tab w:val="left" w:pos="709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7423453" w14:textId="5B1D3380" w:rsidR="00560265" w:rsidRDefault="0001719F" w:rsidP="0001719F">
      <w:pPr>
        <w:pStyle w:val="stbilgi1"/>
        <w:tabs>
          <w:tab w:val="clear" w:pos="4536"/>
          <w:tab w:val="clear" w:pos="9072"/>
          <w:tab w:val="left" w:pos="709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AA55D5" w:rsidRPr="00AA55D5">
        <w:rPr>
          <w:rFonts w:ascii="Times New Roman" w:hAnsi="Times New Roman"/>
          <w:sz w:val="24"/>
          <w:szCs w:val="24"/>
        </w:rPr>
        <w:t xml:space="preserve">Aşağıda verdiğim bilgiler ve ilgili öğretim üyesi tercihlerimin dikkate alınarak </w:t>
      </w:r>
      <w:r w:rsidRPr="00AA55D5">
        <w:rPr>
          <w:rFonts w:ascii="Times New Roman" w:hAnsi="Times New Roman"/>
          <w:sz w:val="24"/>
          <w:szCs w:val="24"/>
        </w:rPr>
        <w:t>lisansüstü</w:t>
      </w:r>
      <w:r>
        <w:rPr>
          <w:rFonts w:ascii="Times New Roman" w:hAnsi="Times New Roman"/>
          <w:sz w:val="24"/>
          <w:szCs w:val="24"/>
        </w:rPr>
        <w:t xml:space="preserve"> </w:t>
      </w:r>
      <w:r w:rsidR="00AA55D5" w:rsidRPr="00AA55D5">
        <w:rPr>
          <w:rFonts w:ascii="Times New Roman" w:hAnsi="Times New Roman"/>
          <w:sz w:val="24"/>
          <w:szCs w:val="24"/>
        </w:rPr>
        <w:t xml:space="preserve">çalışmama rehberlik etmesi amacıyla danışman atanmasını istiyorum. </w:t>
      </w:r>
    </w:p>
    <w:p w14:paraId="1F168ECF" w14:textId="77777777" w:rsidR="00AA55D5" w:rsidRPr="00AA55D5" w:rsidRDefault="00560265" w:rsidP="0001719F">
      <w:pPr>
        <w:pStyle w:val="stbilgi1"/>
        <w:tabs>
          <w:tab w:val="clear" w:pos="4536"/>
          <w:tab w:val="clear" w:pos="9072"/>
          <w:tab w:val="left" w:pos="709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AA55D5" w:rsidRPr="00AA55D5">
        <w:rPr>
          <w:rFonts w:ascii="Times New Roman" w:hAnsi="Times New Roman"/>
          <w:sz w:val="24"/>
          <w:szCs w:val="24"/>
        </w:rPr>
        <w:t>Gereğini arz ederim.</w:t>
      </w:r>
    </w:p>
    <w:p w14:paraId="72EB40C1" w14:textId="77777777" w:rsidR="00FE5054" w:rsidRDefault="00FE5054" w:rsidP="00C3465E">
      <w:pPr>
        <w:jc w:val="right"/>
        <w:rPr>
          <w:rFonts w:ascii="Times New Roman" w:hAnsi="Times New Roman"/>
          <w:b/>
          <w:sz w:val="24"/>
          <w:szCs w:val="24"/>
        </w:rPr>
      </w:pPr>
    </w:p>
    <w:p w14:paraId="7942F040" w14:textId="3C2502DA" w:rsidR="00AA55D5" w:rsidRPr="00C3465E" w:rsidRDefault="00AA55D5" w:rsidP="00C3465E">
      <w:pPr>
        <w:jc w:val="right"/>
        <w:rPr>
          <w:rFonts w:ascii="Times New Roman" w:hAnsi="Times New Roman"/>
          <w:b/>
          <w:sz w:val="24"/>
          <w:szCs w:val="24"/>
        </w:rPr>
      </w:pPr>
      <w:r w:rsidRPr="00AA55D5">
        <w:rPr>
          <w:rFonts w:ascii="Times New Roman" w:hAnsi="Times New Roman"/>
          <w:b/>
          <w:sz w:val="24"/>
          <w:szCs w:val="24"/>
        </w:rPr>
        <w:t>İmza</w:t>
      </w: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9"/>
        <w:gridCol w:w="3118"/>
        <w:gridCol w:w="2552"/>
        <w:gridCol w:w="2268"/>
      </w:tblGrid>
      <w:tr w:rsidR="00F10A6E" w:rsidRPr="00DF62A4" w14:paraId="415EA7DB" w14:textId="77777777" w:rsidTr="007C10E2">
        <w:trPr>
          <w:jc w:val="center"/>
        </w:trPr>
        <w:tc>
          <w:tcPr>
            <w:tcW w:w="10207" w:type="dxa"/>
            <w:gridSpan w:val="4"/>
          </w:tcPr>
          <w:p w14:paraId="7A4843D1" w14:textId="46202AF8" w:rsidR="00F10A6E" w:rsidRPr="00DF62A4" w:rsidRDefault="00AA55D5" w:rsidP="00F10A6E">
            <w:pPr>
              <w:tabs>
                <w:tab w:val="left" w:pos="1215"/>
              </w:tabs>
              <w:spacing w:before="120" w:after="12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="00F10A6E" w:rsidRPr="00DF62A4">
              <w:rPr>
                <w:rFonts w:ascii="Times New Roman" w:hAnsi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AA55D5" w:rsidRPr="00DF62A4" w14:paraId="27D6D195" w14:textId="77777777" w:rsidTr="00F10A6E">
        <w:trPr>
          <w:jc w:val="center"/>
        </w:trPr>
        <w:tc>
          <w:tcPr>
            <w:tcW w:w="2269" w:type="dxa"/>
          </w:tcPr>
          <w:p w14:paraId="675A4B02" w14:textId="77777777" w:rsidR="00AA55D5" w:rsidRPr="00FE5054" w:rsidRDefault="00011C8C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Adı Soyadı</w:t>
            </w:r>
          </w:p>
        </w:tc>
        <w:tc>
          <w:tcPr>
            <w:tcW w:w="7938" w:type="dxa"/>
            <w:gridSpan w:val="3"/>
          </w:tcPr>
          <w:p w14:paraId="0DFC6C63" w14:textId="77777777" w:rsidR="00AA55D5" w:rsidRPr="00FE5054" w:rsidRDefault="00AA55D5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</w:p>
        </w:tc>
      </w:tr>
      <w:tr w:rsidR="0066302D" w:rsidRPr="00DF62A4" w14:paraId="1AFD5B3A" w14:textId="77777777" w:rsidTr="00F10A6E">
        <w:trPr>
          <w:jc w:val="center"/>
        </w:trPr>
        <w:tc>
          <w:tcPr>
            <w:tcW w:w="2269" w:type="dxa"/>
          </w:tcPr>
          <w:p w14:paraId="7732FCC5" w14:textId="77777777" w:rsidR="0066302D" w:rsidRPr="00FE5054" w:rsidRDefault="0066302D" w:rsidP="0066302D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Öğrenci Numarası</w:t>
            </w:r>
          </w:p>
        </w:tc>
        <w:tc>
          <w:tcPr>
            <w:tcW w:w="3118" w:type="dxa"/>
          </w:tcPr>
          <w:p w14:paraId="7A1801E1" w14:textId="77777777" w:rsidR="0066302D" w:rsidRPr="00FE505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</w:p>
        </w:tc>
        <w:tc>
          <w:tcPr>
            <w:tcW w:w="2552" w:type="dxa"/>
          </w:tcPr>
          <w:p w14:paraId="060D1FBC" w14:textId="77777777" w:rsidR="0066302D" w:rsidRPr="00FE5054" w:rsidRDefault="0066302D" w:rsidP="00560265">
            <w:pPr>
              <w:tabs>
                <w:tab w:val="left" w:pos="1215"/>
              </w:tabs>
              <w:spacing w:before="120" w:after="120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TC Kimlik Numarası</w:t>
            </w:r>
          </w:p>
        </w:tc>
        <w:tc>
          <w:tcPr>
            <w:tcW w:w="2268" w:type="dxa"/>
          </w:tcPr>
          <w:p w14:paraId="408720AD" w14:textId="77777777" w:rsidR="0066302D" w:rsidRPr="00FE505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</w:p>
        </w:tc>
      </w:tr>
      <w:tr w:rsidR="0066302D" w:rsidRPr="00DF62A4" w14:paraId="27DF4942" w14:textId="77777777" w:rsidTr="00F10A6E">
        <w:trPr>
          <w:jc w:val="center"/>
        </w:trPr>
        <w:tc>
          <w:tcPr>
            <w:tcW w:w="2269" w:type="dxa"/>
          </w:tcPr>
          <w:p w14:paraId="04A17366" w14:textId="77777777" w:rsidR="0066302D" w:rsidRPr="00FE505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E-mail</w:t>
            </w:r>
          </w:p>
        </w:tc>
        <w:tc>
          <w:tcPr>
            <w:tcW w:w="3118" w:type="dxa"/>
          </w:tcPr>
          <w:p w14:paraId="40D4D3CA" w14:textId="77777777" w:rsidR="0066302D" w:rsidRPr="00FE505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</w:p>
        </w:tc>
        <w:tc>
          <w:tcPr>
            <w:tcW w:w="2552" w:type="dxa"/>
          </w:tcPr>
          <w:p w14:paraId="3FCDCE04" w14:textId="77777777" w:rsidR="0066302D" w:rsidRPr="00FE505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Cep Tel. Numarası</w:t>
            </w:r>
          </w:p>
        </w:tc>
        <w:tc>
          <w:tcPr>
            <w:tcW w:w="2268" w:type="dxa"/>
          </w:tcPr>
          <w:p w14:paraId="55653CEE" w14:textId="77777777" w:rsidR="0066302D" w:rsidRPr="00FE505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</w:p>
        </w:tc>
      </w:tr>
      <w:tr w:rsidR="00B74C54" w:rsidRPr="00DF62A4" w14:paraId="29B7820C" w14:textId="77777777" w:rsidTr="00B74C54">
        <w:trPr>
          <w:trHeight w:val="398"/>
          <w:jc w:val="center"/>
        </w:trPr>
        <w:tc>
          <w:tcPr>
            <w:tcW w:w="2269" w:type="dxa"/>
          </w:tcPr>
          <w:p w14:paraId="3C0A37CD" w14:textId="77777777" w:rsidR="00B74C54" w:rsidRPr="00FE5054" w:rsidRDefault="00B74C54" w:rsidP="00B74C54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Lisans Mezuniyeti</w:t>
            </w:r>
          </w:p>
        </w:tc>
        <w:tc>
          <w:tcPr>
            <w:tcW w:w="7938" w:type="dxa"/>
            <w:gridSpan w:val="3"/>
          </w:tcPr>
          <w:p w14:paraId="6F0B909B" w14:textId="77777777" w:rsidR="00B74C54" w:rsidRPr="00FE5054" w:rsidRDefault="00B74C54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</w:p>
        </w:tc>
      </w:tr>
      <w:tr w:rsidR="00B74C54" w:rsidRPr="00DF62A4" w14:paraId="40CFB507" w14:textId="77777777" w:rsidTr="00FE5054">
        <w:trPr>
          <w:trHeight w:val="404"/>
          <w:jc w:val="center"/>
        </w:trPr>
        <w:tc>
          <w:tcPr>
            <w:tcW w:w="2269" w:type="dxa"/>
          </w:tcPr>
          <w:p w14:paraId="0004C408" w14:textId="77777777" w:rsidR="00B74C54" w:rsidRPr="00FE5054" w:rsidRDefault="00B74C54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Yüksek Lisans Mezuniyeti (Doktora Öğrencileri İçin)</w:t>
            </w:r>
          </w:p>
        </w:tc>
        <w:tc>
          <w:tcPr>
            <w:tcW w:w="7938" w:type="dxa"/>
            <w:gridSpan w:val="3"/>
          </w:tcPr>
          <w:p w14:paraId="51E106D3" w14:textId="77777777" w:rsidR="00B74C54" w:rsidRPr="00FE5054" w:rsidRDefault="00B74C54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</w:p>
        </w:tc>
      </w:tr>
      <w:tr w:rsidR="00AA55D5" w:rsidRPr="00DF62A4" w14:paraId="26DF392C" w14:textId="77777777" w:rsidTr="00F10A6E">
        <w:trPr>
          <w:jc w:val="center"/>
        </w:trPr>
        <w:tc>
          <w:tcPr>
            <w:tcW w:w="2269" w:type="dxa"/>
          </w:tcPr>
          <w:p w14:paraId="7B60B637" w14:textId="77777777" w:rsidR="00AA55D5" w:rsidRPr="00FE5054" w:rsidRDefault="00011C8C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Yıl/Yarıyıl</w:t>
            </w:r>
          </w:p>
        </w:tc>
        <w:tc>
          <w:tcPr>
            <w:tcW w:w="7938" w:type="dxa"/>
            <w:gridSpan w:val="3"/>
          </w:tcPr>
          <w:p w14:paraId="483B52AB" w14:textId="77777777" w:rsidR="00AA55D5" w:rsidRPr="00FE5054" w:rsidRDefault="00011C8C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 xml:space="preserve">20.. – 20.. </w:t>
            </w:r>
            <w:r w:rsidR="00560265" w:rsidRPr="00FE5054">
              <w:rPr>
                <w:rFonts w:ascii="Times New Roman" w:hAnsi="Times New Roman"/>
              </w:rPr>
              <w:t>Eğitim</w:t>
            </w:r>
            <w:r w:rsidRPr="00FE5054">
              <w:rPr>
                <w:rFonts w:ascii="Times New Roman" w:hAnsi="Times New Roman"/>
              </w:rPr>
              <w:t xml:space="preserve"> Öğretim Yılı            □ Güz Yarıyılı    </w:t>
            </w:r>
            <w:r w:rsidR="00086E64" w:rsidRPr="00FE5054">
              <w:rPr>
                <w:rFonts w:ascii="Times New Roman" w:hAnsi="Times New Roman"/>
              </w:rPr>
              <w:t xml:space="preserve"> </w:t>
            </w:r>
            <w:r w:rsidR="00C3465E" w:rsidRPr="00FE5054">
              <w:rPr>
                <w:rFonts w:ascii="Times New Roman" w:hAnsi="Times New Roman"/>
              </w:rPr>
              <w:t xml:space="preserve"> </w:t>
            </w:r>
            <w:r w:rsidRPr="00FE5054">
              <w:rPr>
                <w:rFonts w:ascii="Times New Roman" w:hAnsi="Times New Roman"/>
              </w:rPr>
              <w:t>□</w:t>
            </w:r>
            <w:r w:rsidR="00560265" w:rsidRPr="00FE5054">
              <w:rPr>
                <w:rFonts w:ascii="Times New Roman" w:hAnsi="Times New Roman"/>
              </w:rPr>
              <w:t xml:space="preserve"> </w:t>
            </w:r>
            <w:r w:rsidRPr="00FE5054">
              <w:rPr>
                <w:rFonts w:ascii="Times New Roman" w:hAnsi="Times New Roman"/>
              </w:rPr>
              <w:t>Bahar Yarıyılı</w:t>
            </w:r>
          </w:p>
        </w:tc>
      </w:tr>
      <w:tr w:rsidR="00AA55D5" w:rsidRPr="00DF62A4" w14:paraId="3676A235" w14:textId="77777777" w:rsidTr="00FE5054">
        <w:trPr>
          <w:trHeight w:val="218"/>
          <w:jc w:val="center"/>
        </w:trPr>
        <w:tc>
          <w:tcPr>
            <w:tcW w:w="2269" w:type="dxa"/>
          </w:tcPr>
          <w:p w14:paraId="5CA118A9" w14:textId="77777777" w:rsidR="00AA55D5" w:rsidRPr="00FE5054" w:rsidRDefault="00011C8C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Program</w:t>
            </w:r>
          </w:p>
        </w:tc>
        <w:tc>
          <w:tcPr>
            <w:tcW w:w="7938" w:type="dxa"/>
            <w:gridSpan w:val="3"/>
          </w:tcPr>
          <w:p w14:paraId="2B3BF6C5" w14:textId="77777777" w:rsidR="00AA55D5" w:rsidRPr="00FE5054" w:rsidRDefault="00086E64" w:rsidP="00B74C54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 xml:space="preserve">             </w:t>
            </w:r>
            <w:r w:rsidR="00011C8C" w:rsidRPr="00FE5054">
              <w:rPr>
                <w:rFonts w:ascii="Times New Roman" w:hAnsi="Times New Roman"/>
              </w:rPr>
              <w:t>□</w:t>
            </w:r>
            <w:r w:rsidR="00011C8C" w:rsidRPr="00FE5054">
              <w:rPr>
                <w:rFonts w:ascii="Constantia" w:hAnsi="Constantia"/>
              </w:rPr>
              <w:t xml:space="preserve"> Tezli Yüksek Lisans</w:t>
            </w:r>
            <w:r w:rsidR="00011C8C" w:rsidRPr="00FE5054">
              <w:rPr>
                <w:rFonts w:ascii="Times New Roman" w:hAnsi="Times New Roman"/>
              </w:rPr>
              <w:t xml:space="preserve"> </w:t>
            </w:r>
            <w:r w:rsidR="00B74C54" w:rsidRPr="00FE5054">
              <w:rPr>
                <w:rFonts w:ascii="Times New Roman" w:hAnsi="Times New Roman"/>
              </w:rPr>
              <w:t xml:space="preserve">          </w:t>
            </w:r>
            <w:r w:rsidRPr="00FE5054">
              <w:rPr>
                <w:rFonts w:ascii="Times New Roman" w:hAnsi="Times New Roman"/>
              </w:rPr>
              <w:t xml:space="preserve">      </w:t>
            </w:r>
            <w:r w:rsidR="00C3465E" w:rsidRPr="00FE5054">
              <w:rPr>
                <w:rFonts w:ascii="Times New Roman" w:hAnsi="Times New Roman"/>
              </w:rPr>
              <w:t xml:space="preserve"> </w:t>
            </w:r>
            <w:r w:rsidR="00011C8C" w:rsidRPr="00FE5054">
              <w:rPr>
                <w:rFonts w:ascii="Times New Roman" w:hAnsi="Times New Roman"/>
              </w:rPr>
              <w:t>□</w:t>
            </w:r>
            <w:r w:rsidR="00560265" w:rsidRPr="00FE5054">
              <w:rPr>
                <w:rFonts w:ascii="Times New Roman" w:hAnsi="Times New Roman"/>
              </w:rPr>
              <w:t xml:space="preserve"> </w:t>
            </w:r>
            <w:r w:rsidRPr="00FE5054">
              <w:rPr>
                <w:rFonts w:ascii="Times New Roman" w:hAnsi="Times New Roman"/>
              </w:rPr>
              <w:t>Doktora</w:t>
            </w:r>
          </w:p>
        </w:tc>
      </w:tr>
      <w:tr w:rsidR="00AA55D5" w:rsidRPr="00DF62A4" w14:paraId="5C22C2EE" w14:textId="77777777" w:rsidTr="00FE5054">
        <w:trPr>
          <w:trHeight w:val="556"/>
          <w:jc w:val="center"/>
        </w:trPr>
        <w:tc>
          <w:tcPr>
            <w:tcW w:w="2269" w:type="dxa"/>
          </w:tcPr>
          <w:p w14:paraId="00399F67" w14:textId="6BBA474A" w:rsidR="00AA55D5" w:rsidRPr="00FE5054" w:rsidRDefault="00086E64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Çalışma</w:t>
            </w:r>
            <w:r w:rsidR="00560265" w:rsidRPr="00FE5054">
              <w:rPr>
                <w:rFonts w:ascii="Times New Roman" w:hAnsi="Times New Roman"/>
              </w:rPr>
              <w:t>k İstediği</w:t>
            </w:r>
            <w:r w:rsidRPr="00FE5054">
              <w:rPr>
                <w:rFonts w:ascii="Times New Roman" w:hAnsi="Times New Roman"/>
              </w:rPr>
              <w:t xml:space="preserve"> </w:t>
            </w:r>
            <w:r w:rsidR="00560265" w:rsidRPr="00FE5054">
              <w:rPr>
                <w:rFonts w:ascii="Times New Roman" w:hAnsi="Times New Roman"/>
              </w:rPr>
              <w:t>Konu</w:t>
            </w:r>
            <w:r w:rsidR="00FE5054" w:rsidRPr="00FE5054">
              <w:rPr>
                <w:rFonts w:ascii="Times New Roman" w:hAnsi="Times New Roman"/>
              </w:rPr>
              <w:t>(</w:t>
            </w:r>
            <w:proofErr w:type="spellStart"/>
            <w:r w:rsidR="00FE5054" w:rsidRPr="00FE5054">
              <w:rPr>
                <w:rFonts w:ascii="Times New Roman" w:hAnsi="Times New Roman"/>
              </w:rPr>
              <w:t>lar</w:t>
            </w:r>
            <w:proofErr w:type="spellEnd"/>
            <w:r w:rsidR="00FE5054" w:rsidRPr="00FE5054">
              <w:rPr>
                <w:rFonts w:ascii="Times New Roman" w:hAnsi="Times New Roman"/>
              </w:rPr>
              <w:t>)</w:t>
            </w:r>
          </w:p>
        </w:tc>
        <w:tc>
          <w:tcPr>
            <w:tcW w:w="7938" w:type="dxa"/>
            <w:gridSpan w:val="3"/>
          </w:tcPr>
          <w:p w14:paraId="6CBAFA57" w14:textId="77777777" w:rsidR="00560265" w:rsidRPr="00FE5054" w:rsidRDefault="00560265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E5054" w:rsidRPr="00DF62A4" w14:paraId="6580A537" w14:textId="77777777" w:rsidTr="00FE5054">
        <w:trPr>
          <w:trHeight w:val="111"/>
          <w:jc w:val="center"/>
        </w:trPr>
        <w:tc>
          <w:tcPr>
            <w:tcW w:w="2269" w:type="dxa"/>
            <w:vMerge w:val="restart"/>
            <w:vAlign w:val="center"/>
          </w:tcPr>
          <w:p w14:paraId="3C9D10E2" w14:textId="325216DA" w:rsidR="00FE5054" w:rsidRPr="00FE5054" w:rsidRDefault="00FE5054" w:rsidP="00FE5054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</w:rPr>
            </w:pPr>
            <w:r w:rsidRPr="00FE5054">
              <w:rPr>
                <w:rFonts w:ascii="Times New Roman" w:hAnsi="Times New Roman"/>
              </w:rPr>
              <w:t>Öğretim Üyesi Tercih</w:t>
            </w:r>
            <w:r w:rsidR="004D7A56">
              <w:rPr>
                <w:rFonts w:ascii="Times New Roman" w:hAnsi="Times New Roman"/>
              </w:rPr>
              <w:t>ler</w:t>
            </w:r>
            <w:r w:rsidRPr="00FE5054">
              <w:rPr>
                <w:rFonts w:ascii="Times New Roman" w:hAnsi="Times New Roman"/>
              </w:rPr>
              <w:t>i</w:t>
            </w:r>
            <w:r w:rsidRPr="004D7A56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7938" w:type="dxa"/>
            <w:gridSpan w:val="3"/>
            <w:vAlign w:val="center"/>
          </w:tcPr>
          <w:p w14:paraId="709D8192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3C2128FA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134F0D78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5AC469F1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21818B9F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5F2DE446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7E9B2904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27B227F7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01D60E55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0BF095DE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33574CAB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78B3EFAE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29FEE9AD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2DCA1219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3E7CA8DA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4F669760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5DBB6696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092E9B0D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5BFEEC48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0E1281BD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433DE580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389A2F39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260166C8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62DD8CFC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6876860C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31D8C62F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3B217999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0E42C052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1CFCF9BD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6B7994D1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324F0844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  <w:tr w:rsidR="00FE5054" w:rsidRPr="00DF62A4" w14:paraId="4179AAB5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2DC9A3C8" w14:textId="77777777" w:rsidR="00FE5054" w:rsidRPr="00FE5054" w:rsidRDefault="00FE5054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2B9D029A" w14:textId="77777777" w:rsidR="00FE5054" w:rsidRPr="00FE5054" w:rsidRDefault="00FE5054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</w:rPr>
            </w:pPr>
          </w:p>
        </w:tc>
      </w:tr>
    </w:tbl>
    <w:p w14:paraId="37250627" w14:textId="17D6E221" w:rsidR="00AA55D5" w:rsidRPr="00FE5054" w:rsidRDefault="00FE5054" w:rsidP="00FE5054">
      <w:pPr>
        <w:tabs>
          <w:tab w:val="left" w:pos="1215"/>
        </w:tabs>
        <w:spacing w:before="120" w:after="120" w:line="24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  <w:r w:rsidRPr="00FE5054">
        <w:rPr>
          <w:rFonts w:ascii="Times New Roman" w:hAnsi="Times New Roman"/>
          <w:b/>
          <w:color w:val="FF0000"/>
          <w:sz w:val="24"/>
          <w:szCs w:val="24"/>
        </w:rPr>
        <w:t>*En az 8 öğretim üyesi tercih edilmek zorundadır. İstenirse tercih bölümündeki satır sayısı çoğaltılabilir.</w:t>
      </w:r>
    </w:p>
    <w:p w14:paraId="2269CB54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62D569F3" w14:textId="77777777" w:rsidR="00852893" w:rsidRDefault="00852893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4FAA2217" w14:textId="542321D2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  <w:r w:rsidRPr="00B560B2">
        <w:rPr>
          <w:rFonts w:ascii="Times New Roman" w:hAnsi="Times New Roman"/>
          <w:b/>
          <w:sz w:val="24"/>
          <w:szCs w:val="24"/>
        </w:rPr>
        <w:t>ANABİLİM DALI ÖĞRETİM ÜYELERİ</w:t>
      </w:r>
    </w:p>
    <w:p w14:paraId="7429EA55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Prof. Dr. Adem ACIR</w:t>
      </w:r>
    </w:p>
    <w:p w14:paraId="070FC454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Prof. Dr. Mustafa AKTAŞ</w:t>
      </w:r>
    </w:p>
    <w:p w14:paraId="02EB9154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Prof. Dr. Fatih Emre BORAN</w:t>
      </w:r>
    </w:p>
    <w:p w14:paraId="2232E995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Prof. Dr. Mustafa İLBAŞ</w:t>
      </w:r>
    </w:p>
    <w:p w14:paraId="1637B71A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Prof. Dr. Tayfun MENLİK</w:t>
      </w:r>
    </w:p>
    <w:p w14:paraId="72780CE0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Prof. Dr. Adnan SÖZEN</w:t>
      </w:r>
    </w:p>
    <w:p w14:paraId="0292E291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Prof. Dr. H. Mehmet ŞAHİN</w:t>
      </w:r>
    </w:p>
    <w:p w14:paraId="580A8B72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Prof. Dr. İlker YILMAZ</w:t>
      </w:r>
    </w:p>
    <w:p w14:paraId="27948C27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oç. Dr. Ahmet AKTAŞ</w:t>
      </w:r>
    </w:p>
    <w:p w14:paraId="08D188B1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oç. Dr. Ramazan ÇAKIROĞLU</w:t>
      </w:r>
    </w:p>
    <w:p w14:paraId="69759D94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oç. Dr. Erdem ÇİFTÇİ</w:t>
      </w:r>
    </w:p>
    <w:p w14:paraId="602B2835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oç. Dr. Battal DOĞAN</w:t>
      </w:r>
    </w:p>
    <w:p w14:paraId="72B2533D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oç. Dr. Serhat KARYEYEN</w:t>
      </w:r>
    </w:p>
    <w:p w14:paraId="3E305122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oç. Dr. M. Bahadır ÖZDEMİR</w:t>
      </w:r>
    </w:p>
    <w:p w14:paraId="5EA5567F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oç. Dr. Gökhan SÜRÜCÜ</w:t>
      </w:r>
    </w:p>
    <w:p w14:paraId="07F43B7A" w14:textId="77777777" w:rsidR="004D5997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oç. Dr. H. İbrahim VARİYENLİ</w:t>
      </w:r>
    </w:p>
    <w:p w14:paraId="3F9A7C08" w14:textId="77777777" w:rsidR="004D5997" w:rsidRPr="00FD2A1E" w:rsidRDefault="004D5997" w:rsidP="004D599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237E06">
        <w:rPr>
          <w:rFonts w:ascii="Times New Roman" w:hAnsi="Times New Roman"/>
          <w:sz w:val="24"/>
          <w:szCs w:val="24"/>
        </w:rPr>
        <w:t>Dr. Öğr. Üyesi Güven TUNÇ</w:t>
      </w:r>
    </w:p>
    <w:p w14:paraId="1A427C02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039C2814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18BA4875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3D7A6507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01BAAA58" w14:textId="77777777" w:rsidR="00B560B2" w:rsidRPr="00B560B2" w:rsidRDefault="00B560B2" w:rsidP="009D74FF">
      <w:pPr>
        <w:tabs>
          <w:tab w:val="left" w:pos="1215"/>
        </w:tabs>
        <w:rPr>
          <w:rFonts w:ascii="Times New Roman" w:hAnsi="Times New Roman"/>
          <w:b/>
          <w:sz w:val="24"/>
          <w:szCs w:val="24"/>
        </w:rPr>
      </w:pPr>
    </w:p>
    <w:sectPr w:rsidR="00B560B2" w:rsidRPr="00B560B2" w:rsidSect="0044022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7B6CD" w14:textId="77777777" w:rsidR="00440224" w:rsidRDefault="00440224" w:rsidP="00AA55D5">
      <w:pPr>
        <w:spacing w:after="0" w:line="240" w:lineRule="auto"/>
      </w:pPr>
      <w:r>
        <w:separator/>
      </w:r>
    </w:p>
  </w:endnote>
  <w:endnote w:type="continuationSeparator" w:id="0">
    <w:p w14:paraId="0893E716" w14:textId="77777777" w:rsidR="00440224" w:rsidRDefault="00440224" w:rsidP="00AA55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86417" w14:textId="77777777" w:rsidR="00440224" w:rsidRDefault="00440224" w:rsidP="00AA55D5">
      <w:pPr>
        <w:spacing w:after="0" w:line="240" w:lineRule="auto"/>
      </w:pPr>
      <w:r>
        <w:separator/>
      </w:r>
    </w:p>
  </w:footnote>
  <w:footnote w:type="continuationSeparator" w:id="0">
    <w:p w14:paraId="6885FE0B" w14:textId="77777777" w:rsidR="00440224" w:rsidRDefault="00440224" w:rsidP="00AA55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71481" w14:textId="77777777" w:rsidR="00AA55D5" w:rsidRPr="00AA55D5" w:rsidRDefault="00AA55D5" w:rsidP="00AA55D5">
    <w:pPr>
      <w:spacing w:after="0" w:line="240" w:lineRule="auto"/>
      <w:jc w:val="center"/>
      <w:rPr>
        <w:rFonts w:ascii="Constantia" w:eastAsia="Times New Roman" w:hAnsi="Constantia" w:cs="Arial"/>
        <w:b/>
        <w:sz w:val="24"/>
        <w:szCs w:val="24"/>
        <w:lang w:val="en-US" w:eastAsia="tr-TR"/>
      </w:rPr>
    </w:pPr>
    <w:r w:rsidRPr="00AA55D5">
      <w:rPr>
        <w:rFonts w:ascii="Constantia" w:eastAsia="Times New Roman" w:hAnsi="Constantia" w:cs="Arial"/>
        <w:b/>
        <w:sz w:val="24"/>
        <w:szCs w:val="24"/>
        <w:lang w:val="en-US" w:eastAsia="tr-TR"/>
      </w:rPr>
      <w:t>T.C.</w:t>
    </w:r>
  </w:p>
  <w:p w14:paraId="672A7699" w14:textId="77777777" w:rsidR="00AA55D5" w:rsidRPr="00AA55D5" w:rsidRDefault="00AA55D5" w:rsidP="00AA55D5">
    <w:pPr>
      <w:spacing w:after="0" w:line="240" w:lineRule="auto"/>
      <w:jc w:val="center"/>
      <w:rPr>
        <w:rFonts w:ascii="Constantia" w:eastAsia="Times New Roman" w:hAnsi="Constantia" w:cs="Arial"/>
        <w:b/>
        <w:sz w:val="24"/>
        <w:szCs w:val="24"/>
        <w:lang w:val="en-US" w:eastAsia="tr-TR"/>
      </w:rPr>
    </w:pPr>
    <w:r w:rsidRPr="00AA55D5">
      <w:rPr>
        <w:rFonts w:ascii="Constantia" w:eastAsia="Times New Roman" w:hAnsi="Constantia" w:cs="Arial"/>
        <w:b/>
        <w:sz w:val="24"/>
        <w:szCs w:val="24"/>
        <w:lang w:val="en-US" w:eastAsia="tr-TR"/>
      </w:rPr>
      <w:t>GAZİ ÜNİVERSİTESİ</w:t>
    </w:r>
  </w:p>
  <w:p w14:paraId="6314AE56" w14:textId="77777777" w:rsidR="00AA55D5" w:rsidRPr="00AA55D5" w:rsidRDefault="00513E9E" w:rsidP="00AA55D5">
    <w:pPr>
      <w:pStyle w:val="stbilgi1"/>
      <w:tabs>
        <w:tab w:val="clear" w:pos="4536"/>
        <w:tab w:val="clear" w:pos="9072"/>
        <w:tab w:val="left" w:pos="5010"/>
      </w:tabs>
      <w:jc w:val="center"/>
      <w:rPr>
        <w:rFonts w:ascii="Constantia" w:hAnsi="Constantia"/>
        <w:b/>
      </w:rPr>
    </w:pPr>
    <w:r>
      <w:rPr>
        <w:rFonts w:ascii="Constantia" w:hAnsi="Constantia"/>
        <w:noProof/>
        <w:lang w:eastAsia="tr-TR"/>
      </w:rPr>
      <w:drawing>
        <wp:anchor distT="0" distB="0" distL="114300" distR="114300" simplePos="0" relativeHeight="251657728" behindDoc="1" locked="0" layoutInCell="1" allowOverlap="1" wp14:anchorId="43E583DB" wp14:editId="5700423F">
          <wp:simplePos x="0" y="0"/>
          <wp:positionH relativeFrom="column">
            <wp:posOffset>-619125</wp:posOffset>
          </wp:positionH>
          <wp:positionV relativeFrom="paragraph">
            <wp:posOffset>-295275</wp:posOffset>
          </wp:positionV>
          <wp:extent cx="628015" cy="628650"/>
          <wp:effectExtent l="0" t="0" r="0" b="0"/>
          <wp:wrapNone/>
          <wp:docPr id="1" name="Resim 1" descr="gaz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 descr="gaz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01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55D5" w:rsidRPr="00AA55D5">
      <w:rPr>
        <w:rFonts w:ascii="Constantia" w:hAnsi="Constantia"/>
        <w:b/>
      </w:rPr>
      <w:t>FEN BİLİMLERİ ENSTİTÜSÜ</w:t>
    </w:r>
  </w:p>
  <w:p w14:paraId="2B710285" w14:textId="72D53926" w:rsidR="00AA55D5" w:rsidRPr="00AA55D5" w:rsidRDefault="00AA55D5" w:rsidP="00AA55D5">
    <w:pPr>
      <w:pStyle w:val="stbilgi1"/>
      <w:tabs>
        <w:tab w:val="clear" w:pos="4536"/>
        <w:tab w:val="clear" w:pos="9072"/>
        <w:tab w:val="left" w:pos="5010"/>
      </w:tabs>
      <w:jc w:val="center"/>
      <w:rPr>
        <w:rFonts w:ascii="Constantia" w:hAnsi="Constantia"/>
        <w:b/>
        <w:sz w:val="24"/>
        <w:szCs w:val="24"/>
      </w:rPr>
    </w:pPr>
    <w:r w:rsidRPr="00AA55D5">
      <w:rPr>
        <w:rFonts w:ascii="Constantia" w:hAnsi="Constantia"/>
        <w:b/>
        <w:sz w:val="24"/>
        <w:szCs w:val="24"/>
      </w:rPr>
      <w:t>ENERJİ SİSTEMLERİ MÜHENDİSLİĞİ ANA</w:t>
    </w:r>
    <w:r w:rsidR="00FE5054">
      <w:rPr>
        <w:rFonts w:ascii="Constantia" w:hAnsi="Constantia"/>
        <w:b/>
        <w:sz w:val="24"/>
        <w:szCs w:val="24"/>
      </w:rPr>
      <w:t xml:space="preserve"> </w:t>
    </w:r>
    <w:r w:rsidRPr="00AA55D5">
      <w:rPr>
        <w:rFonts w:ascii="Constantia" w:hAnsi="Constantia"/>
        <w:b/>
        <w:sz w:val="24"/>
        <w:szCs w:val="24"/>
      </w:rPr>
      <w:t>BİLİM DALI</w:t>
    </w:r>
  </w:p>
  <w:p w14:paraId="297A63A9" w14:textId="25D83030" w:rsidR="00AA55D5" w:rsidRPr="00AA55D5" w:rsidRDefault="00AA55D5" w:rsidP="00AA55D5">
    <w:pPr>
      <w:pStyle w:val="stbilgi1"/>
      <w:tabs>
        <w:tab w:val="clear" w:pos="4536"/>
        <w:tab w:val="clear" w:pos="9072"/>
        <w:tab w:val="left" w:pos="5010"/>
      </w:tabs>
      <w:jc w:val="center"/>
      <w:rPr>
        <w:rFonts w:ascii="Constantia" w:hAnsi="Constantia"/>
      </w:rPr>
    </w:pPr>
    <w:r w:rsidRPr="00AA55D5">
      <w:rPr>
        <w:rFonts w:ascii="Constantia" w:hAnsi="Constantia"/>
        <w:b/>
        <w:sz w:val="24"/>
        <w:szCs w:val="24"/>
      </w:rPr>
      <w:t>DANIŞMAN TERCİH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83B58"/>
    <w:multiLevelType w:val="hybridMultilevel"/>
    <w:tmpl w:val="E446DF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113C2"/>
    <w:multiLevelType w:val="hybridMultilevel"/>
    <w:tmpl w:val="79A88A6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224511">
    <w:abstractNumId w:val="0"/>
  </w:num>
  <w:num w:numId="2" w16cid:durableId="2369811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zS3MjS0tTEwNjSyUdpeDU4uLM/DyQAqNaANXedwwsAAAA"/>
  </w:docVars>
  <w:rsids>
    <w:rsidRoot w:val="00AA55D5"/>
    <w:rsid w:val="00011C8C"/>
    <w:rsid w:val="0001719F"/>
    <w:rsid w:val="00057C81"/>
    <w:rsid w:val="00075CB4"/>
    <w:rsid w:val="00086E64"/>
    <w:rsid w:val="00255BC8"/>
    <w:rsid w:val="00310C8B"/>
    <w:rsid w:val="003A691D"/>
    <w:rsid w:val="00440224"/>
    <w:rsid w:val="004D5997"/>
    <w:rsid w:val="004D7A56"/>
    <w:rsid w:val="00513E9E"/>
    <w:rsid w:val="00534C45"/>
    <w:rsid w:val="005560DB"/>
    <w:rsid w:val="00560265"/>
    <w:rsid w:val="0058318F"/>
    <w:rsid w:val="005E051B"/>
    <w:rsid w:val="005F4344"/>
    <w:rsid w:val="0066302D"/>
    <w:rsid w:val="006B3994"/>
    <w:rsid w:val="00790AFA"/>
    <w:rsid w:val="007C10E2"/>
    <w:rsid w:val="00817898"/>
    <w:rsid w:val="00823A84"/>
    <w:rsid w:val="00852893"/>
    <w:rsid w:val="00864026"/>
    <w:rsid w:val="008D3A99"/>
    <w:rsid w:val="008E5671"/>
    <w:rsid w:val="008F0314"/>
    <w:rsid w:val="00930D42"/>
    <w:rsid w:val="009D74FF"/>
    <w:rsid w:val="009F69CE"/>
    <w:rsid w:val="00A87F9A"/>
    <w:rsid w:val="00AA55D5"/>
    <w:rsid w:val="00AE7786"/>
    <w:rsid w:val="00B13957"/>
    <w:rsid w:val="00B560B2"/>
    <w:rsid w:val="00B74C54"/>
    <w:rsid w:val="00BB2A9B"/>
    <w:rsid w:val="00BC3554"/>
    <w:rsid w:val="00BF16A6"/>
    <w:rsid w:val="00C3465E"/>
    <w:rsid w:val="00D1537D"/>
    <w:rsid w:val="00DF62A4"/>
    <w:rsid w:val="00F10A6E"/>
    <w:rsid w:val="00FD2A1E"/>
    <w:rsid w:val="00FE5054"/>
    <w:rsid w:val="00FF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19B292F"/>
  <w15:docId w15:val="{82BCC626-FA8F-46E0-80DF-682AEFAE9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C8B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unhideWhenUsed/>
    <w:rsid w:val="00AA55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1"/>
    <w:uiPriority w:val="99"/>
    <w:rsid w:val="00AA55D5"/>
  </w:style>
  <w:style w:type="paragraph" w:customStyle="1" w:styleId="Altbilgi1">
    <w:name w:val="Altbilgi1"/>
    <w:basedOn w:val="Normal"/>
    <w:link w:val="AltbilgiChar"/>
    <w:uiPriority w:val="99"/>
    <w:unhideWhenUsed/>
    <w:rsid w:val="00AA55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1"/>
    <w:uiPriority w:val="99"/>
    <w:rsid w:val="00AA55D5"/>
  </w:style>
  <w:style w:type="paragraph" w:styleId="BalonMetni">
    <w:name w:val="Balloon Text"/>
    <w:basedOn w:val="Normal"/>
    <w:link w:val="BalonMetniChar"/>
    <w:uiPriority w:val="99"/>
    <w:semiHidden/>
    <w:unhideWhenUsed/>
    <w:rsid w:val="00AA55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AA55D5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AA5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0"/>
    <w:uiPriority w:val="99"/>
    <w:unhideWhenUsed/>
    <w:rsid w:val="00FE5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"/>
    <w:uiPriority w:val="99"/>
    <w:rsid w:val="00FE5054"/>
    <w:rPr>
      <w:sz w:val="22"/>
      <w:szCs w:val="22"/>
      <w:lang w:eastAsia="en-US"/>
    </w:rPr>
  </w:style>
  <w:style w:type="paragraph" w:styleId="AltBilgi">
    <w:name w:val="footer"/>
    <w:basedOn w:val="Normal"/>
    <w:link w:val="AltBilgiChar0"/>
    <w:uiPriority w:val="99"/>
    <w:unhideWhenUsed/>
    <w:rsid w:val="00FE5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"/>
    <w:uiPriority w:val="99"/>
    <w:rsid w:val="00FE5054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EE0A0E-BD0C-415A-BB66-9AE7552EC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rji bl sek</dc:creator>
  <cp:keywords/>
  <cp:lastModifiedBy>Oğuz Kaan ÇİNİCİ</cp:lastModifiedBy>
  <cp:revision>16</cp:revision>
  <cp:lastPrinted>2022-09-06T14:09:00Z</cp:lastPrinted>
  <dcterms:created xsi:type="dcterms:W3CDTF">2020-10-16T13:52:00Z</dcterms:created>
  <dcterms:modified xsi:type="dcterms:W3CDTF">2024-03-25T13:06:00Z</dcterms:modified>
</cp:coreProperties>
</file>